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1"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Province, Postal Code]</w:t>
      </w:r>
      <w:r>
        <w:br/>
      </w:r>
      <w:r>
        <w:t xml:space="preserve">[Email Address] | [Phone Number] | [LinkedIn/Portfolio URL]</w:t>
      </w:r>
    </w:p>
    <w:p>
      <w:pPr>
        <w:pStyle w:val="BodyText"/>
      </w:pPr>
      <w:r>
        <w:t xml:space="preserve">[Date]</w:t>
      </w:r>
    </w:p>
    <w:p>
      <w:pPr>
        <w:pStyle w:val="BodyText"/>
      </w:pPr>
      <w:r>
        <w:rPr>
          <w:bCs/>
          <w:b/>
        </w:rPr>
        <w:t xml:space="preserve">Hiring Manager</w:t>
      </w:r>
      <w:r>
        <w:br/>
      </w:r>
      <w:r>
        <w:t xml:space="preserve">[Company/Organization Name]</w:t>
      </w:r>
      <w:r>
        <w:br/>
      </w:r>
      <w:r>
        <w:t xml:space="preserve">[Company Address]</w:t>
      </w:r>
      <w:r>
        <w:br/>
      </w:r>
      <w:r>
        <w:t xml:space="preserve">Montreal, Quebec, Canada</w:t>
      </w:r>
      <w:r>
        <w:br/>
      </w:r>
    </w:p>
    <w:bookmarkStart w:id="20" w:name="dear-hiring-manager"/>
    <w:p>
      <w:pPr>
        <w:pStyle w:val="Heading2"/>
      </w:pPr>
      <w:r>
        <w:t xml:space="preserve">Dear Hiring Manager,</w:t>
      </w:r>
    </w:p>
    <w:p>
      <w:pPr>
        <w:pStyle w:val="FirstParagraph"/>
      </w:pPr>
      <w:r>
        <w:t xml:space="preserve">I am writing to express my enthusiasm for the Mathematician position at [Company/Organization Name] in Canada Montreal. As a dedicated mathematician with a passion for solving complex problems and advancing mathematical research, I am eager to contribute my expertise to an institution that values innovation and intellectual growth. This opportunity aligns perfectly with my career goals, as I have long admired Canada’s vibrant academic community and Montreal’s reputation as a hub for scientific discovery.</w:t>
      </w:r>
    </w:p>
    <w:p>
      <w:pPr>
        <w:pStyle w:val="BodyText"/>
      </w:pPr>
      <w:r>
        <w:t xml:space="preserve">With [X years] of experience in mathematical research, teaching, and applied problem-solving, I have developed a strong foundation in both theoretical and computational mathematics. My work has spanned diverse areas, including algebraic structures, numerical analysis, and mathematical modeling for real-world applications. I hold a [PhD/Master’s] degree in Mathematics from [University Name], where my thesis on [specific topic] earned recognition for its originality and impact. This academic journey has equipped me with the analytical rigor and creativity required to tackle challenges in academia, industry, or research institutions.</w:t>
      </w:r>
    </w:p>
    <w:p>
      <w:pPr>
        <w:pStyle w:val="BodyText"/>
      </w:pPr>
      <w:r>
        <w:t xml:space="preserve">Throughout my career, I have collaborated with interdisciplinary teams to design mathematical frameworks that address pressing issues in fields such as data science, cryptography, and engineering. For instance, during my tenure at [Previous Organization], I led a project that developed a novel algorithm to optimize logistics networks for a global supply chain company. The solution reduced operational costs by 15% while improving efficiency, demonstrating my ability to translate abstract mathematical concepts into tangible results. Such experiences have reinforced my belief that mathematics is not only an intellectual pursuit but also a powerful tool for societal progress.</w:t>
      </w:r>
    </w:p>
    <w:p>
      <w:pPr>
        <w:pStyle w:val="BodyText"/>
      </w:pPr>
      <w:r>
        <w:t xml:space="preserve">What draws me to Canada Montreal specifically is the region’s dynamic research ecosystem and commitment to fostering innovation. Montreal is home to renowned institutions like McGill University, Concordia University, and the Université de Montréal, which are at the forefront of mathematical research. The city’s multicultural environment and strong emphasis on collaboration make it an ideal place for a mathematician to thrive. I am particularly inspired by [mention a specific research group, project, or university in Montreal], as their work aligns with my own interests in [specific area of mathematics]. I am eager to contribute to such a forward-thinking community and collaborate with peers who share my passion for advancing mathematical knowledge.</w:t>
      </w:r>
    </w:p>
    <w:p>
      <w:pPr>
        <w:pStyle w:val="BodyText"/>
      </w:pPr>
      <w:r>
        <w:t xml:space="preserve">My technical skills are complemented by my ability to communicate complex ideas clearly and effectively. As a former teaching assistant at [University Name], I mentored students in advanced calculus and linear algebra, receiving commendations for my patience, clarity, and dedication. I also frequently present my research at international conferences, such as the [Conference Name], where I engaged with experts from around the world to discuss emerging trends in mathematics. These experiences have honed my ability to articulate mathematical concepts to both technical and non-technical audiences—a skill I believe is essential for fostering interdisciplinary collaboration.</w:t>
      </w:r>
    </w:p>
    <w:p>
      <w:pPr>
        <w:pStyle w:val="BodyText"/>
      </w:pPr>
      <w:r>
        <w:t xml:space="preserve">In addition to my academic and professional achievements, I am deeply committed to promoting mathematics education and accessibility. I have volunteered with initiatives like [Name of Organization or Program], where I designed interactive workshops for high school students to explore the beauty of mathematical reasoning. This work has not only strengthened my leadership skills but also reaffirmed my belief in the transformative power of mathematics to inspire future generations.</w:t>
      </w:r>
    </w:p>
    <w:p>
      <w:pPr>
        <w:pStyle w:val="BodyText"/>
      </w:pPr>
      <w:r>
        <w:t xml:space="preserve">Canada Montreal offers a unique blend of academic excellence, cultural diversity, and innovation that resonates with my personal and professional aspirations. I am particularly drawn to [Company/Organization Name]’s mission to [mention a specific goal or value from the job posting], as it reflects my own dedication to [related objective]. I am confident that my background in mathematics, combined with my adaptability and enthusiasm for new challenges, would make me a valuable asset to your team.</w:t>
      </w:r>
    </w:p>
    <w:p>
      <w:pPr>
        <w:pStyle w:val="BodyText"/>
      </w:pPr>
      <w:r>
        <w:t xml:space="preserve">Thank you for considering my application. I would be thrilled to discuss how my skills and experiences align with the needs of your organization. Please feel free to contact me at [Phone Number] or [Email Address] at your earliest convenience. I look forward to the opportunity to contribute to the mathematical community in Canada Montreal and support [Company/Organization Name]’s mission of excellence.</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Position in Canada Montreal</dc:title>
  <dc:creator/>
  <cp:keywords/>
  <dcterms:created xsi:type="dcterms:W3CDTF">2026-07-22T20:45:51Z</dcterms:created>
  <dcterms:modified xsi:type="dcterms:W3CDTF">2026-07-22T20:45:51Z</dcterms:modified>
</cp:coreProperties>
</file>

<file path=docProps/custom.xml><?xml version="1.0" encoding="utf-8"?>
<Properties xmlns="http://schemas.openxmlformats.org/officeDocument/2006/custom-properties" xmlns:vt="http://schemas.openxmlformats.org/officeDocument/2006/docPropsVTypes"/>
</file>